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BEA60" w14:textId="57F0764F" w:rsidR="00717D45" w:rsidRPr="00A42067" w:rsidRDefault="00AF2A5A">
      <w:p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>James Lesson 2 (20</w:t>
      </w:r>
      <w:r w:rsidR="00D156DD" w:rsidRPr="00A42067">
        <w:rPr>
          <w:rFonts w:ascii="Arial" w:hAnsi="Arial" w:cs="Arial"/>
          <w:sz w:val="28"/>
          <w:szCs w:val="28"/>
        </w:rPr>
        <w:t>22</w:t>
      </w:r>
      <w:r w:rsidRPr="00A42067">
        <w:rPr>
          <w:rFonts w:ascii="Arial" w:hAnsi="Arial" w:cs="Arial"/>
          <w:sz w:val="28"/>
          <w:szCs w:val="28"/>
        </w:rPr>
        <w:t>)</w:t>
      </w:r>
    </w:p>
    <w:p w14:paraId="5CFB3007" w14:textId="77777777" w:rsidR="00AF2A5A" w:rsidRPr="00A42067" w:rsidRDefault="00AF2A5A">
      <w:pPr>
        <w:rPr>
          <w:rFonts w:ascii="Arial" w:hAnsi="Arial" w:cs="Arial"/>
          <w:sz w:val="28"/>
          <w:szCs w:val="28"/>
        </w:rPr>
      </w:pPr>
    </w:p>
    <w:p w14:paraId="2B6E5D80" w14:textId="4DDC4DA2" w:rsidR="00AF2A5A" w:rsidRPr="00A42067" w:rsidRDefault="00D156DD" w:rsidP="00AF2A5A">
      <w:pPr>
        <w:jc w:val="center"/>
        <w:rPr>
          <w:rFonts w:ascii="Arial" w:hAnsi="Arial" w:cs="Arial"/>
          <w:b/>
          <w:sz w:val="28"/>
          <w:szCs w:val="28"/>
        </w:rPr>
      </w:pPr>
      <w:r w:rsidRPr="00A42067">
        <w:rPr>
          <w:rFonts w:ascii="Arial" w:hAnsi="Arial" w:cs="Arial"/>
          <w:b/>
          <w:sz w:val="28"/>
          <w:szCs w:val="28"/>
        </w:rPr>
        <w:t>DO NOT MERELY LISTEN TO THE WORD, BUT DO WHAT IT SAYS</w:t>
      </w:r>
    </w:p>
    <w:p w14:paraId="4405D2FD" w14:textId="77777777" w:rsidR="00AF2A5A" w:rsidRPr="00A42067" w:rsidRDefault="00AF2A5A" w:rsidP="00AF2A5A">
      <w:pPr>
        <w:rPr>
          <w:rFonts w:ascii="Arial" w:hAnsi="Arial" w:cs="Arial"/>
          <w:sz w:val="28"/>
          <w:szCs w:val="28"/>
        </w:rPr>
      </w:pPr>
    </w:p>
    <w:p w14:paraId="2E7C056F" w14:textId="77777777" w:rsidR="00AF2A5A" w:rsidRPr="00A42067" w:rsidRDefault="00AF2A5A" w:rsidP="00AF2A5A">
      <w:p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>James 1:19-27</w:t>
      </w:r>
    </w:p>
    <w:p w14:paraId="66E93EC6" w14:textId="77777777" w:rsidR="00AF2A5A" w:rsidRPr="00A42067" w:rsidRDefault="00AF2A5A" w:rsidP="00AF2A5A">
      <w:p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>Key Verse: 1:21</w:t>
      </w:r>
    </w:p>
    <w:p w14:paraId="1D1A2EC3" w14:textId="179B2B9A" w:rsidR="00AF2A5A" w:rsidRPr="00A42067" w:rsidRDefault="00AF2A5A" w:rsidP="00AF2A5A">
      <w:pPr>
        <w:rPr>
          <w:rFonts w:ascii="Arial" w:hAnsi="Arial" w:cs="Arial"/>
          <w:sz w:val="28"/>
          <w:szCs w:val="28"/>
        </w:rPr>
      </w:pPr>
    </w:p>
    <w:p w14:paraId="36E46E11" w14:textId="025C25EA" w:rsidR="00D156DD" w:rsidRPr="00A42067" w:rsidRDefault="00D156DD" w:rsidP="00AF2A5A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A42067">
        <w:rPr>
          <w:rFonts w:ascii="Arial" w:hAnsi="Arial" w:cs="Arial"/>
          <w:b/>
          <w:bCs/>
          <w:sz w:val="28"/>
          <w:szCs w:val="28"/>
          <w:u w:val="single"/>
        </w:rPr>
        <w:t>Open it:</w:t>
      </w:r>
    </w:p>
    <w:p w14:paraId="2427399B" w14:textId="77777777" w:rsidR="00D156DD" w:rsidRPr="00A42067" w:rsidRDefault="00D156DD" w:rsidP="00AF2A5A">
      <w:pPr>
        <w:rPr>
          <w:rFonts w:ascii="Arial" w:hAnsi="Arial" w:cs="Arial"/>
          <w:b/>
          <w:bCs/>
          <w:sz w:val="28"/>
          <w:szCs w:val="28"/>
          <w:u w:val="single"/>
        </w:rPr>
      </w:pPr>
    </w:p>
    <w:p w14:paraId="58D19169" w14:textId="2BD64451" w:rsidR="00D156DD" w:rsidRPr="00A42067" w:rsidRDefault="00D156DD" w:rsidP="00D156DD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>How does it affect you when a person is caught doing what they tell others not to do?</w:t>
      </w:r>
    </w:p>
    <w:p w14:paraId="554CCC54" w14:textId="7EBB2903" w:rsidR="00D156DD" w:rsidRPr="00A42067" w:rsidRDefault="00D156DD" w:rsidP="00D156DD">
      <w:pPr>
        <w:rPr>
          <w:rFonts w:ascii="Arial" w:hAnsi="Arial" w:cs="Arial"/>
          <w:sz w:val="28"/>
          <w:szCs w:val="28"/>
        </w:rPr>
      </w:pPr>
    </w:p>
    <w:p w14:paraId="6D215DFC" w14:textId="36CBB972" w:rsidR="00D156DD" w:rsidRPr="00A42067" w:rsidRDefault="00D156DD" w:rsidP="00D156DD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A42067">
        <w:rPr>
          <w:rFonts w:ascii="Arial" w:hAnsi="Arial" w:cs="Arial"/>
          <w:b/>
          <w:bCs/>
          <w:sz w:val="28"/>
          <w:szCs w:val="28"/>
          <w:u w:val="single"/>
        </w:rPr>
        <w:t>Explore it:</w:t>
      </w:r>
    </w:p>
    <w:p w14:paraId="40961BDD" w14:textId="77777777" w:rsidR="00D156DD" w:rsidRPr="00A42067" w:rsidRDefault="00D156DD" w:rsidP="00D156DD">
      <w:pPr>
        <w:rPr>
          <w:rFonts w:ascii="Arial" w:hAnsi="Arial" w:cs="Arial"/>
          <w:sz w:val="28"/>
          <w:szCs w:val="28"/>
        </w:rPr>
      </w:pPr>
    </w:p>
    <w:p w14:paraId="3566667E" w14:textId="55CF567D" w:rsidR="00AF2A5A" w:rsidRPr="00A42067" w:rsidRDefault="00AF2A5A" w:rsidP="00AF2A5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 xml:space="preserve"> Read verses 19-20.  What instruction did James give about the relationship between speaking, listening</w:t>
      </w:r>
      <w:r w:rsidR="00D156DD" w:rsidRPr="00A42067">
        <w:rPr>
          <w:rFonts w:ascii="Arial" w:hAnsi="Arial" w:cs="Arial"/>
          <w:sz w:val="28"/>
          <w:szCs w:val="28"/>
        </w:rPr>
        <w:t>,</w:t>
      </w:r>
      <w:r w:rsidRPr="00A42067">
        <w:rPr>
          <w:rFonts w:ascii="Arial" w:hAnsi="Arial" w:cs="Arial"/>
          <w:sz w:val="28"/>
          <w:szCs w:val="28"/>
        </w:rPr>
        <w:t xml:space="preserve"> and anger? </w:t>
      </w:r>
      <w:r w:rsidR="00D156DD" w:rsidRPr="00A42067">
        <w:rPr>
          <w:rFonts w:ascii="Arial" w:hAnsi="Arial" w:cs="Arial"/>
          <w:sz w:val="28"/>
          <w:szCs w:val="28"/>
        </w:rPr>
        <w:t xml:space="preserve">(19) How can being quick to speak and quick to anger get you into trouble? (20; also read Prov. 10:19-20; 17:27-28; 29:11; </w:t>
      </w:r>
      <w:proofErr w:type="spellStart"/>
      <w:r w:rsidR="00D156DD" w:rsidRPr="00A42067">
        <w:rPr>
          <w:rFonts w:ascii="Arial" w:hAnsi="Arial" w:cs="Arial"/>
          <w:sz w:val="28"/>
          <w:szCs w:val="28"/>
        </w:rPr>
        <w:t>Ecc</w:t>
      </w:r>
      <w:proofErr w:type="spellEnd"/>
      <w:r w:rsidR="00D156DD" w:rsidRPr="00A42067">
        <w:rPr>
          <w:rFonts w:ascii="Arial" w:hAnsi="Arial" w:cs="Arial"/>
          <w:sz w:val="28"/>
          <w:szCs w:val="28"/>
        </w:rPr>
        <w:t xml:space="preserve">. 7:9) </w:t>
      </w:r>
    </w:p>
    <w:p w14:paraId="0E35CAA3" w14:textId="77777777" w:rsidR="00D156DD" w:rsidRPr="00A42067" w:rsidRDefault="00D156DD" w:rsidP="00D156DD">
      <w:pPr>
        <w:pStyle w:val="ListParagraph"/>
        <w:rPr>
          <w:rFonts w:ascii="Arial" w:hAnsi="Arial" w:cs="Arial"/>
          <w:sz w:val="28"/>
          <w:szCs w:val="28"/>
        </w:rPr>
      </w:pPr>
    </w:p>
    <w:p w14:paraId="47DD0EDA" w14:textId="1D904734" w:rsidR="00F31F62" w:rsidRPr="00A42067" w:rsidRDefault="00AF2A5A" w:rsidP="00F006F6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 xml:space="preserve"> Read verse 21. What </w:t>
      </w:r>
      <w:r w:rsidR="00927366" w:rsidRPr="00A42067">
        <w:rPr>
          <w:rFonts w:ascii="Arial" w:hAnsi="Arial" w:cs="Arial"/>
          <w:sz w:val="28"/>
          <w:szCs w:val="28"/>
        </w:rPr>
        <w:t xml:space="preserve">are the “moral filth” and “evil” that are prevalent? </w:t>
      </w:r>
      <w:r w:rsidR="00D156DD" w:rsidRPr="00A42067">
        <w:rPr>
          <w:rFonts w:ascii="Arial" w:hAnsi="Arial" w:cs="Arial"/>
          <w:sz w:val="28"/>
          <w:szCs w:val="28"/>
        </w:rPr>
        <w:t xml:space="preserve">(21a) </w:t>
      </w:r>
      <w:r w:rsidR="00F31F62" w:rsidRPr="00A42067">
        <w:rPr>
          <w:rFonts w:ascii="Arial" w:hAnsi="Arial" w:cs="Arial"/>
          <w:sz w:val="28"/>
          <w:szCs w:val="28"/>
        </w:rPr>
        <w:t xml:space="preserve">What does it mean to </w:t>
      </w:r>
      <w:r w:rsidR="00D156DD" w:rsidRPr="00A42067">
        <w:rPr>
          <w:rFonts w:ascii="Arial" w:hAnsi="Arial" w:cs="Arial"/>
          <w:sz w:val="28"/>
          <w:szCs w:val="28"/>
        </w:rPr>
        <w:t xml:space="preserve">accept the word? (Mk. 4:3-9) </w:t>
      </w:r>
    </w:p>
    <w:p w14:paraId="4308483E" w14:textId="77777777" w:rsidR="00D156DD" w:rsidRPr="00A42067" w:rsidRDefault="00D156DD" w:rsidP="00D156DD">
      <w:pPr>
        <w:rPr>
          <w:rFonts w:ascii="Arial" w:hAnsi="Arial" w:cs="Arial"/>
          <w:sz w:val="28"/>
          <w:szCs w:val="28"/>
        </w:rPr>
      </w:pPr>
    </w:p>
    <w:p w14:paraId="068F93B2" w14:textId="475E6069" w:rsidR="00AF2A5A" w:rsidRPr="00A42067" w:rsidRDefault="00F31F62" w:rsidP="00AF2A5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 xml:space="preserve"> Read verses 22-25. What is the relationship between listening to God’s word and doing it? What analogy did James describe a person who does not do what the wo</w:t>
      </w:r>
      <w:r w:rsidR="00B35CE0" w:rsidRPr="00A42067">
        <w:rPr>
          <w:rFonts w:ascii="Arial" w:hAnsi="Arial" w:cs="Arial"/>
          <w:sz w:val="28"/>
          <w:szCs w:val="28"/>
        </w:rPr>
        <w:t>rd says? (23-24</w:t>
      </w:r>
      <w:r w:rsidRPr="00A42067">
        <w:rPr>
          <w:rFonts w:ascii="Arial" w:hAnsi="Arial" w:cs="Arial"/>
          <w:sz w:val="28"/>
          <w:szCs w:val="28"/>
        </w:rPr>
        <w:t xml:space="preserve">) </w:t>
      </w:r>
      <w:r w:rsidR="00B35CE0" w:rsidRPr="00A42067">
        <w:rPr>
          <w:rFonts w:ascii="Arial" w:hAnsi="Arial" w:cs="Arial"/>
          <w:sz w:val="28"/>
          <w:szCs w:val="28"/>
        </w:rPr>
        <w:t xml:space="preserve">What promise did James give to the person who studies God’s Word and practices it? (Gal. 5:1; Mt. 11:28-30) </w:t>
      </w:r>
      <w:r w:rsidR="00D156DD" w:rsidRPr="00A42067">
        <w:rPr>
          <w:rFonts w:ascii="Arial" w:hAnsi="Arial" w:cs="Arial"/>
          <w:sz w:val="28"/>
          <w:szCs w:val="28"/>
        </w:rPr>
        <w:t xml:space="preserve">How have you experienced freedom by doing what the word says? </w:t>
      </w:r>
    </w:p>
    <w:p w14:paraId="4D21C69D" w14:textId="77777777" w:rsidR="00B35CE0" w:rsidRPr="00A42067" w:rsidRDefault="00B35CE0" w:rsidP="00B35CE0">
      <w:pPr>
        <w:rPr>
          <w:rFonts w:ascii="Arial" w:hAnsi="Arial" w:cs="Arial"/>
          <w:sz w:val="28"/>
          <w:szCs w:val="28"/>
        </w:rPr>
      </w:pPr>
    </w:p>
    <w:p w14:paraId="23CD62A8" w14:textId="7842FECA" w:rsidR="00B35CE0" w:rsidRPr="00A42067" w:rsidRDefault="00B35CE0" w:rsidP="00AF2A5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 xml:space="preserve"> Read verses 26-27. How is a person’s speech related to the credibility of </w:t>
      </w:r>
      <w:r w:rsidR="00D156DD" w:rsidRPr="00A42067">
        <w:rPr>
          <w:rFonts w:ascii="Arial" w:hAnsi="Arial" w:cs="Arial"/>
          <w:sz w:val="28"/>
          <w:szCs w:val="28"/>
        </w:rPr>
        <w:t>thei</w:t>
      </w:r>
      <w:r w:rsidRPr="00A42067">
        <w:rPr>
          <w:rFonts w:ascii="Arial" w:hAnsi="Arial" w:cs="Arial"/>
          <w:sz w:val="28"/>
          <w:szCs w:val="28"/>
        </w:rPr>
        <w:t xml:space="preserve">r faith (spiritual maturity)? (26) What did James describe as pure religion? </w:t>
      </w:r>
      <w:r w:rsidR="003C6106" w:rsidRPr="00A42067">
        <w:rPr>
          <w:rFonts w:ascii="Arial" w:hAnsi="Arial" w:cs="Arial"/>
          <w:sz w:val="28"/>
          <w:szCs w:val="28"/>
        </w:rPr>
        <w:t>(</w:t>
      </w:r>
      <w:r w:rsidR="00D156DD" w:rsidRPr="00A42067">
        <w:rPr>
          <w:rFonts w:ascii="Arial" w:hAnsi="Arial" w:cs="Arial"/>
          <w:sz w:val="28"/>
          <w:szCs w:val="28"/>
        </w:rPr>
        <w:t>27</w:t>
      </w:r>
      <w:r w:rsidR="003C6106" w:rsidRPr="00A42067">
        <w:rPr>
          <w:rFonts w:ascii="Arial" w:hAnsi="Arial" w:cs="Arial"/>
          <w:sz w:val="28"/>
          <w:szCs w:val="28"/>
        </w:rPr>
        <w:t xml:space="preserve">) </w:t>
      </w:r>
      <w:r w:rsidR="00D156DD" w:rsidRPr="00A42067">
        <w:rPr>
          <w:rFonts w:ascii="Arial" w:hAnsi="Arial" w:cs="Arial"/>
          <w:sz w:val="28"/>
          <w:szCs w:val="28"/>
        </w:rPr>
        <w:t>What can we do to help widows and orphans?</w:t>
      </w:r>
    </w:p>
    <w:p w14:paraId="481983C2" w14:textId="77777777" w:rsidR="00D156DD" w:rsidRPr="00A42067" w:rsidRDefault="00D156DD" w:rsidP="00D156DD">
      <w:pPr>
        <w:pStyle w:val="ListParagraph"/>
        <w:rPr>
          <w:rFonts w:ascii="Arial" w:hAnsi="Arial" w:cs="Arial"/>
          <w:sz w:val="28"/>
          <w:szCs w:val="28"/>
        </w:rPr>
      </w:pPr>
    </w:p>
    <w:p w14:paraId="6F086B2D" w14:textId="0FD9C09D" w:rsidR="00D156DD" w:rsidRPr="00A42067" w:rsidRDefault="00D156DD" w:rsidP="00D156DD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A42067">
        <w:rPr>
          <w:rFonts w:ascii="Arial" w:hAnsi="Arial" w:cs="Arial"/>
          <w:b/>
          <w:bCs/>
          <w:sz w:val="28"/>
          <w:szCs w:val="28"/>
          <w:u w:val="single"/>
        </w:rPr>
        <w:t>Apply it:</w:t>
      </w:r>
    </w:p>
    <w:p w14:paraId="2FBEEE39" w14:textId="77777777" w:rsidR="00D156DD" w:rsidRPr="00A42067" w:rsidRDefault="00D156DD" w:rsidP="00D156DD">
      <w:pPr>
        <w:rPr>
          <w:rFonts w:ascii="Arial" w:hAnsi="Arial" w:cs="Arial"/>
          <w:b/>
          <w:bCs/>
          <w:sz w:val="28"/>
          <w:szCs w:val="28"/>
          <w:u w:val="single"/>
        </w:rPr>
      </w:pPr>
    </w:p>
    <w:p w14:paraId="024EBE91" w14:textId="0C3FB053" w:rsidR="00D156DD" w:rsidRPr="00A42067" w:rsidRDefault="00D156DD" w:rsidP="00D156DD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A42067">
        <w:rPr>
          <w:rFonts w:ascii="Arial" w:hAnsi="Arial" w:cs="Arial"/>
          <w:sz w:val="28"/>
          <w:szCs w:val="28"/>
        </w:rPr>
        <w:t xml:space="preserve">In what situations will you need to curb your anger? Whom will you help this week in obedience to God’s word? </w:t>
      </w:r>
    </w:p>
    <w:p w14:paraId="1A14102D" w14:textId="77777777" w:rsidR="00D156DD" w:rsidRPr="00A42067" w:rsidRDefault="00D156DD" w:rsidP="00D156DD">
      <w:pPr>
        <w:pStyle w:val="ListParagraph"/>
        <w:rPr>
          <w:rFonts w:ascii="Arial" w:hAnsi="Arial" w:cs="Arial"/>
          <w:sz w:val="28"/>
          <w:szCs w:val="28"/>
        </w:rPr>
      </w:pPr>
    </w:p>
    <w:p w14:paraId="08B4C5C7" w14:textId="77777777" w:rsidR="00D156DD" w:rsidRPr="00A42067" w:rsidRDefault="00D156DD" w:rsidP="00D156DD">
      <w:pPr>
        <w:rPr>
          <w:rFonts w:ascii="Arial" w:hAnsi="Arial" w:cs="Arial"/>
          <w:sz w:val="28"/>
          <w:szCs w:val="28"/>
        </w:rPr>
      </w:pPr>
    </w:p>
    <w:sectPr w:rsidR="00D156DD" w:rsidRPr="00A42067" w:rsidSect="00711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E854CB"/>
    <w:multiLevelType w:val="hybridMultilevel"/>
    <w:tmpl w:val="E00CD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7cwNDExtjQxMrdQ0lEKTi0uzszPAykwrAUAboCgXiwAAAA="/>
  </w:docVars>
  <w:rsids>
    <w:rsidRoot w:val="00AF2A5A"/>
    <w:rsid w:val="003C6106"/>
    <w:rsid w:val="00711522"/>
    <w:rsid w:val="00717D45"/>
    <w:rsid w:val="00927366"/>
    <w:rsid w:val="00A42067"/>
    <w:rsid w:val="00AF2A5A"/>
    <w:rsid w:val="00B35CE0"/>
    <w:rsid w:val="00D156DD"/>
    <w:rsid w:val="00F31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000DE2"/>
  <w14:defaultImageDpi w14:val="300"/>
  <w15:docId w15:val="{CB2698AA-EC53-4B6B-BDF1-B158C7D2C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A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Grace Jeon</cp:lastModifiedBy>
  <cp:revision>3</cp:revision>
  <cp:lastPrinted>2021-12-08T22:57:00Z</cp:lastPrinted>
  <dcterms:created xsi:type="dcterms:W3CDTF">2021-12-08T23:24:00Z</dcterms:created>
  <dcterms:modified xsi:type="dcterms:W3CDTF">2022-01-15T17:47:00Z</dcterms:modified>
</cp:coreProperties>
</file>